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E3069" w14:textId="77777777" w:rsidR="005D4B4E" w:rsidRDefault="005D4B4E">
      <w:pPr>
        <w:rPr>
          <w:i/>
          <w:iCs/>
        </w:rPr>
      </w:pPr>
    </w:p>
    <w:p w14:paraId="597832D2" w14:textId="2EF7C1AF" w:rsidR="00D859E5" w:rsidRDefault="00D859E5">
      <w:r w:rsidRPr="004B573E">
        <w:rPr>
          <w:i/>
          <w:iCs/>
        </w:rPr>
        <w:t xml:space="preserve">In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(right click on</w:t>
      </w:r>
      <w:r>
        <w:rPr>
          <w:i/>
          <w:iCs/>
        </w:rPr>
        <w:t xml:space="preserve"> New</w:t>
      </w:r>
      <w:r w:rsidRPr="004B573E">
        <w:rPr>
          <w:i/>
          <w:iCs/>
        </w:rPr>
        <w:t xml:space="preserve"> Database</w:t>
      </w:r>
      <w:r>
        <w:rPr>
          <w:i/>
          <w:iCs/>
        </w:rPr>
        <w:t>)</w:t>
      </w:r>
      <w:r w:rsidRPr="00D859E5">
        <w:t xml:space="preserve"> </w:t>
      </w:r>
      <w:r w:rsidRPr="004B573E">
        <w:rPr>
          <w:i/>
          <w:iCs/>
        </w:rPr>
        <w:sym w:font="Wingdings" w:char="F0E0"/>
      </w:r>
      <w:r>
        <w:t xml:space="preserve"> Database Name: </w:t>
      </w:r>
      <w:proofErr w:type="spellStart"/>
      <w:r>
        <w:t>BPI_Challenge_Abia</w:t>
      </w:r>
      <w:proofErr w:type="spellEnd"/>
    </w:p>
    <w:p w14:paraId="595027C5" w14:textId="5AB4D7A0" w:rsidR="00D859E5" w:rsidRDefault="00D859E5">
      <w:r>
        <w:rPr>
          <w:noProof/>
        </w:rPr>
        <w:drawing>
          <wp:inline distT="0" distB="0" distL="0" distR="0" wp14:anchorId="52A2C77B" wp14:editId="70917B68">
            <wp:extent cx="5935980" cy="53721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10B0F" w14:textId="4F968E36" w:rsidR="008625D0" w:rsidRDefault="008625D0">
      <w:r>
        <w:t>Hit OK</w:t>
      </w:r>
    </w:p>
    <w:p w14:paraId="5F1CE4DA" w14:textId="77777777" w:rsidR="00A55AAE" w:rsidRDefault="00A55AAE">
      <w:pPr>
        <w:rPr>
          <w:i/>
          <w:iCs/>
        </w:rPr>
      </w:pPr>
    </w:p>
    <w:p w14:paraId="5A0523B1" w14:textId="77777777" w:rsidR="00A55AAE" w:rsidRDefault="00A55AAE">
      <w:pPr>
        <w:rPr>
          <w:i/>
          <w:iCs/>
        </w:rPr>
      </w:pPr>
    </w:p>
    <w:p w14:paraId="671ACAC4" w14:textId="77777777" w:rsidR="00A55AAE" w:rsidRDefault="00A55AAE">
      <w:pPr>
        <w:rPr>
          <w:i/>
          <w:iCs/>
        </w:rPr>
      </w:pPr>
    </w:p>
    <w:p w14:paraId="3019BA41" w14:textId="77777777" w:rsidR="00A55AAE" w:rsidRDefault="00A55AAE">
      <w:pPr>
        <w:rPr>
          <w:i/>
          <w:iCs/>
        </w:rPr>
      </w:pPr>
    </w:p>
    <w:p w14:paraId="5364EE48" w14:textId="77777777" w:rsidR="00A55AAE" w:rsidRDefault="00A55AAE">
      <w:pPr>
        <w:rPr>
          <w:i/>
          <w:iCs/>
        </w:rPr>
      </w:pPr>
    </w:p>
    <w:p w14:paraId="03E7A936" w14:textId="77777777" w:rsidR="00A55AAE" w:rsidRDefault="00A55AAE">
      <w:pPr>
        <w:rPr>
          <w:i/>
          <w:iCs/>
        </w:rPr>
      </w:pPr>
    </w:p>
    <w:p w14:paraId="36AB22ED" w14:textId="77777777" w:rsidR="00A55AAE" w:rsidRDefault="00A55AAE">
      <w:pPr>
        <w:rPr>
          <w:i/>
          <w:iCs/>
        </w:rPr>
      </w:pPr>
    </w:p>
    <w:p w14:paraId="4C7B3EB0" w14:textId="77777777" w:rsidR="00A55AAE" w:rsidRDefault="00A55AAE">
      <w:pPr>
        <w:rPr>
          <w:i/>
          <w:iCs/>
        </w:rPr>
      </w:pPr>
    </w:p>
    <w:p w14:paraId="3CAE18C2" w14:textId="77777777" w:rsidR="00A55AAE" w:rsidRDefault="00A55AAE">
      <w:pPr>
        <w:rPr>
          <w:i/>
          <w:iCs/>
        </w:rPr>
      </w:pPr>
    </w:p>
    <w:p w14:paraId="524BF84F" w14:textId="5E616B74" w:rsidR="004B573E" w:rsidRDefault="004B573E">
      <w:pPr>
        <w:rPr>
          <w:i/>
          <w:iCs/>
        </w:rPr>
      </w:pPr>
      <w:r w:rsidRPr="004B573E">
        <w:rPr>
          <w:i/>
          <w:iCs/>
        </w:rPr>
        <w:t xml:space="preserve">In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(right click on Database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)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Tasks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Import Data</w:t>
      </w:r>
    </w:p>
    <w:p w14:paraId="5A641AE7" w14:textId="4D6900FC" w:rsidR="00A55AAE" w:rsidRDefault="00A55AAE">
      <w:pPr>
        <w:rPr>
          <w:i/>
          <w:iCs/>
        </w:rPr>
      </w:pPr>
    </w:p>
    <w:p w14:paraId="4CCA8A4D" w14:textId="3955DBFD" w:rsidR="00A55AAE" w:rsidRPr="00A55AAE" w:rsidRDefault="00A55AAE" w:rsidP="00A55AAE">
      <w:r>
        <w:t xml:space="preserve">Select </w:t>
      </w:r>
      <w:r w:rsidRPr="00A55AAE">
        <w:rPr>
          <w:i/>
          <w:iCs/>
        </w:rPr>
        <w:t>Data Source: Flat File Source</w:t>
      </w:r>
      <w:r>
        <w:t xml:space="preserve"> and Select the Data file (“BPI_Challenge_V2.csv”) in </w:t>
      </w:r>
      <w:r w:rsidRPr="00A55AAE">
        <w:rPr>
          <w:i/>
          <w:iCs/>
        </w:rPr>
        <w:t xml:space="preserve">File </w:t>
      </w:r>
      <w:r>
        <w:rPr>
          <w:i/>
          <w:iCs/>
        </w:rPr>
        <w:t>n</w:t>
      </w:r>
      <w:r w:rsidRPr="00A55AAE">
        <w:rPr>
          <w:i/>
          <w:iCs/>
        </w:rPr>
        <w:t>ame</w:t>
      </w:r>
    </w:p>
    <w:p w14:paraId="5057A10F" w14:textId="0564300C" w:rsidR="00A55AAE" w:rsidRPr="00A55AAE" w:rsidRDefault="00A55AAE">
      <w:r w:rsidRPr="008D2DB7">
        <w:rPr>
          <w:b/>
          <w:bCs/>
        </w:rPr>
        <w:t>Note:</w:t>
      </w:r>
      <w:r>
        <w:t xml:space="preserve"> Type </w:t>
      </w:r>
      <w:proofErr w:type="gramStart"/>
      <w:r w:rsidRPr="004B573E">
        <w:rPr>
          <w:b/>
          <w:bCs/>
        </w:rPr>
        <w:t>“</w:t>
      </w:r>
      <w:r>
        <w:rPr>
          <w:b/>
          <w:bCs/>
        </w:rPr>
        <w:t xml:space="preserve"> </w:t>
      </w:r>
      <w:r w:rsidRPr="008D2DB7">
        <w:t>in</w:t>
      </w:r>
      <w:proofErr w:type="gramEnd"/>
      <w:r>
        <w:t xml:space="preserve"> Text Qualifier (If not done it would create incorrect columns as</w:t>
      </w:r>
      <w:r w:rsidRPr="00A55AAE">
        <w:t xml:space="preserve"> </w:t>
      </w:r>
      <w:r>
        <w:t>value in one of the columns is “</w:t>
      </w:r>
      <w:r w:rsidRPr="008D2DB7">
        <w:t>3-way match, invoice before GR</w:t>
      </w:r>
      <w:r>
        <w:t>”)</w:t>
      </w:r>
    </w:p>
    <w:p w14:paraId="2B7B1B8A" w14:textId="1512AAEA" w:rsidR="004B573E" w:rsidRDefault="00D859E5">
      <w:r>
        <w:rPr>
          <w:noProof/>
        </w:rPr>
        <w:drawing>
          <wp:inline distT="0" distB="0" distL="0" distR="0" wp14:anchorId="62012AF1" wp14:editId="0C246E2C">
            <wp:extent cx="5935980" cy="5463540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6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A3105" w14:textId="49506169" w:rsidR="004B573E" w:rsidRDefault="008625D0">
      <w:r>
        <w:t>Hit Next</w:t>
      </w:r>
      <w:r w:rsidR="005B2733">
        <w:t>&gt;</w:t>
      </w:r>
    </w:p>
    <w:p w14:paraId="52107C58" w14:textId="5D7F1C7A" w:rsidR="00AC5EEE" w:rsidRDefault="00AC5EEE"/>
    <w:p w14:paraId="70744C5C" w14:textId="38A24FAC" w:rsidR="00AC5EEE" w:rsidRDefault="00AC5EEE"/>
    <w:p w14:paraId="45D742D7" w14:textId="6E2C0546" w:rsidR="00AC5EEE" w:rsidRDefault="00AC5EEE"/>
    <w:p w14:paraId="29D34019" w14:textId="284EC7B0" w:rsidR="00AC5EEE" w:rsidRDefault="00AC5EEE"/>
    <w:p w14:paraId="714F8526" w14:textId="024A654D" w:rsidR="00AC5EEE" w:rsidRPr="00AC5EEE" w:rsidRDefault="00AC5EEE">
      <w:r>
        <w:t>Select the “</w:t>
      </w:r>
      <w:r w:rsidRPr="00AC5EEE">
        <w:rPr>
          <w:i/>
          <w:iCs/>
        </w:rPr>
        <w:t>Destination:</w:t>
      </w:r>
      <w:r>
        <w:rPr>
          <w:i/>
          <w:iCs/>
        </w:rPr>
        <w:t xml:space="preserve">” </w:t>
      </w:r>
      <w:r>
        <w:t>and give Your Database a name</w:t>
      </w:r>
    </w:p>
    <w:p w14:paraId="5192E6CE" w14:textId="4E1DEE79" w:rsidR="008D2DB7" w:rsidRDefault="00A55AAE">
      <w:r>
        <w:rPr>
          <w:noProof/>
        </w:rPr>
        <w:drawing>
          <wp:inline distT="0" distB="0" distL="0" distR="0" wp14:anchorId="39C29A31" wp14:editId="6CC414D2">
            <wp:extent cx="5935980" cy="547116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7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27803" w14:textId="2BB5C413" w:rsidR="008625D0" w:rsidRDefault="008625D0">
      <w:r>
        <w:t>Hit Next</w:t>
      </w:r>
      <w:r w:rsidR="005B2733">
        <w:t>&gt;</w:t>
      </w:r>
    </w:p>
    <w:p w14:paraId="289E3CB0" w14:textId="598AFD88" w:rsidR="008625D0" w:rsidRDefault="008625D0"/>
    <w:p w14:paraId="0BD6EC5D" w14:textId="77777777" w:rsidR="005B2733" w:rsidRDefault="005B2733"/>
    <w:p w14:paraId="73BDA156" w14:textId="77777777" w:rsidR="005B2733" w:rsidRDefault="005B2733"/>
    <w:p w14:paraId="4984CC55" w14:textId="77777777" w:rsidR="005B2733" w:rsidRDefault="005B2733"/>
    <w:p w14:paraId="3A470F9B" w14:textId="77777777" w:rsidR="005B2733" w:rsidRDefault="005B2733"/>
    <w:p w14:paraId="3CD259A8" w14:textId="77777777" w:rsidR="005B2733" w:rsidRDefault="005B2733"/>
    <w:p w14:paraId="1FA8EF79" w14:textId="77777777" w:rsidR="005D4B4E" w:rsidRDefault="005D4B4E"/>
    <w:p w14:paraId="442D4331" w14:textId="209F706E" w:rsidR="008625D0" w:rsidRDefault="008625D0">
      <w:pPr>
        <w:rPr>
          <w:i/>
          <w:iCs/>
        </w:rPr>
      </w:pPr>
      <w:r>
        <w:t xml:space="preserve">In Source Tables and Views Select the Table that was created and hit </w:t>
      </w:r>
      <w:r w:rsidRPr="008625D0">
        <w:rPr>
          <w:i/>
          <w:iCs/>
        </w:rPr>
        <w:t>Edit Mappings</w:t>
      </w:r>
      <w:r>
        <w:rPr>
          <w:i/>
          <w:iCs/>
        </w:rPr>
        <w:t>…</w:t>
      </w:r>
    </w:p>
    <w:p w14:paraId="7558684B" w14:textId="583E85A3" w:rsidR="008625D0" w:rsidRDefault="008625D0">
      <w:r>
        <w:t xml:space="preserve">Here we observe that </w:t>
      </w:r>
      <w:proofErr w:type="spellStart"/>
      <w:r>
        <w:t>DataType</w:t>
      </w:r>
      <w:proofErr w:type="spellEnd"/>
      <w:r>
        <w:t xml:space="preserve"> of all the columns is varchar.</w:t>
      </w:r>
    </w:p>
    <w:p w14:paraId="7199ABFB" w14:textId="2C82616D" w:rsidR="008625D0" w:rsidRDefault="008625D0">
      <w:r>
        <w:t xml:space="preserve">The </w:t>
      </w:r>
      <w:proofErr w:type="spellStart"/>
      <w:r>
        <w:t>DataType</w:t>
      </w:r>
      <w:proofErr w:type="spellEnd"/>
      <w:r>
        <w:t xml:space="preserve"> of the columns would be handled later using query</w:t>
      </w:r>
      <w:r w:rsidR="00761BB4">
        <w:t>.</w:t>
      </w:r>
    </w:p>
    <w:p w14:paraId="20B2C7D8" w14:textId="57FE2C49" w:rsidR="008625D0" w:rsidRDefault="005B2733">
      <w:r>
        <w:t>(</w:t>
      </w:r>
      <w:r w:rsidRPr="00761BB4">
        <w:rPr>
          <w:b/>
          <w:bCs/>
        </w:rPr>
        <w:t xml:space="preserve">Note: </w:t>
      </w:r>
      <w:r>
        <w:t xml:space="preserve">If we try to change the </w:t>
      </w:r>
      <w:proofErr w:type="spellStart"/>
      <w:r>
        <w:t>DataType</w:t>
      </w:r>
      <w:proofErr w:type="spellEnd"/>
      <w:r>
        <w:t xml:space="preserve"> of the columns It throws an error while importing the data)</w:t>
      </w:r>
    </w:p>
    <w:p w14:paraId="0EFBFFFE" w14:textId="74986134" w:rsidR="005B2733" w:rsidRDefault="005B2733"/>
    <w:p w14:paraId="14D5EEFF" w14:textId="1E2F53CA" w:rsidR="005B2733" w:rsidRDefault="00DC31B9">
      <w:r>
        <w:rPr>
          <w:noProof/>
        </w:rPr>
        <w:drawing>
          <wp:inline distT="0" distB="0" distL="0" distR="0" wp14:anchorId="230233B6" wp14:editId="2A37150D">
            <wp:extent cx="5935980" cy="55016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50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51CB0" w14:textId="6BB2D958" w:rsidR="005B2733" w:rsidRDefault="00761BB4">
      <w:r>
        <w:t xml:space="preserve">Hit Ok </w:t>
      </w:r>
      <w:r>
        <w:sym w:font="Wingdings" w:char="F0E0"/>
      </w:r>
      <w:r>
        <w:t xml:space="preserve"> Hit Next&gt;</w:t>
      </w:r>
    </w:p>
    <w:p w14:paraId="3CFC324F" w14:textId="77777777" w:rsidR="00761BB4" w:rsidRDefault="00761BB4"/>
    <w:p w14:paraId="7D5D7ADB" w14:textId="77777777" w:rsidR="00761BB4" w:rsidRDefault="00761BB4"/>
    <w:p w14:paraId="17943F7B" w14:textId="77777777" w:rsidR="00761BB4" w:rsidRDefault="00761BB4"/>
    <w:p w14:paraId="474904A5" w14:textId="401C451D" w:rsidR="00761BB4" w:rsidRDefault="00761BB4">
      <w:r>
        <w:t xml:space="preserve">Select </w:t>
      </w:r>
      <w:r w:rsidRPr="00761BB4">
        <w:rPr>
          <w:i/>
          <w:iCs/>
        </w:rPr>
        <w:t>Run Immediately</w:t>
      </w:r>
      <w:r>
        <w:rPr>
          <w:i/>
          <w:iCs/>
        </w:rPr>
        <w:t xml:space="preserve"> </w:t>
      </w:r>
      <w:r w:rsidRPr="00761BB4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>
        <w:t>Hit Next&gt; and Finish</w:t>
      </w:r>
    </w:p>
    <w:p w14:paraId="2073F167" w14:textId="652FF042" w:rsidR="00761BB4" w:rsidRPr="00761BB4" w:rsidRDefault="00761BB4">
      <w:r>
        <w:rPr>
          <w:noProof/>
        </w:rPr>
        <w:drawing>
          <wp:inline distT="0" distB="0" distL="0" distR="0" wp14:anchorId="78FD1F54" wp14:editId="06682A6B">
            <wp:extent cx="5935980" cy="554736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54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D14B6" w14:textId="2D541246" w:rsidR="005B2733" w:rsidRDefault="005B2733"/>
    <w:p w14:paraId="2BA7713C" w14:textId="77777777" w:rsidR="00A235B6" w:rsidRDefault="00761BB4">
      <w:r>
        <w:t>We have</w:t>
      </w:r>
      <w:r w:rsidR="00A235B6">
        <w:t xml:space="preserve"> successfully</w:t>
      </w:r>
      <w:r>
        <w:t xml:space="preserve"> Imported the data</w:t>
      </w:r>
    </w:p>
    <w:p w14:paraId="0D4DD0F0" w14:textId="78F50467" w:rsidR="00761BB4" w:rsidRDefault="00A235B6">
      <w:r>
        <w:t>View the table</w:t>
      </w:r>
      <w:r w:rsidR="00761BB4" w:rsidRPr="00A235B6">
        <w:t xml:space="preserve"> </w:t>
      </w: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 </w:t>
      </w:r>
      <w:r w:rsidRPr="004B573E">
        <w:rPr>
          <w:i/>
          <w:iCs/>
        </w:rPr>
        <w:sym w:font="Wingdings" w:char="F0E0"/>
      </w:r>
      <w:r>
        <w:rPr>
          <w:i/>
          <w:iCs/>
        </w:rPr>
        <w:t xml:space="preserve"> Tables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A235B6">
        <w:rPr>
          <w:i/>
          <w:iCs/>
        </w:rPr>
        <w:t>BPI_Challenge_V2</w:t>
      </w:r>
    </w:p>
    <w:p w14:paraId="6AB6D083" w14:textId="026A1D6A" w:rsidR="00A235B6" w:rsidRDefault="00A235B6"/>
    <w:p w14:paraId="3BF72D98" w14:textId="149D0201" w:rsidR="00A235B6" w:rsidRDefault="00A235B6"/>
    <w:p w14:paraId="02EA0BFC" w14:textId="77777777" w:rsidR="004026C2" w:rsidRDefault="004026C2"/>
    <w:p w14:paraId="6AA1FA1B" w14:textId="77777777" w:rsidR="004026C2" w:rsidRDefault="004026C2"/>
    <w:p w14:paraId="1B8CD241" w14:textId="77777777" w:rsidR="005D4B4E" w:rsidRDefault="005D4B4E"/>
    <w:p w14:paraId="6662AC6A" w14:textId="389544CA" w:rsidR="00A235B6" w:rsidRDefault="00A235B6">
      <w:r>
        <w:t xml:space="preserve">Now, </w:t>
      </w:r>
      <w:r w:rsidR="00FF2CAD">
        <w:t>before</w:t>
      </w:r>
      <w:r>
        <w:t xml:space="preserve"> moving to the Dimensions and fact table we will change the </w:t>
      </w:r>
      <w:proofErr w:type="spellStart"/>
      <w:r>
        <w:t>DataType</w:t>
      </w:r>
      <w:proofErr w:type="spellEnd"/>
      <w:r>
        <w:t xml:space="preserve"> of the columns and Handle the </w:t>
      </w:r>
      <w:r w:rsidRPr="00A235B6">
        <w:rPr>
          <w:i/>
          <w:iCs/>
        </w:rPr>
        <w:t>Null</w:t>
      </w:r>
      <w:r>
        <w:rPr>
          <w:i/>
          <w:iCs/>
        </w:rPr>
        <w:t xml:space="preserve"> </w:t>
      </w:r>
      <w:r>
        <w:t>values of the Data.</w:t>
      </w:r>
    </w:p>
    <w:p w14:paraId="3EE4BEDA" w14:textId="544F84EC" w:rsidR="00A235B6" w:rsidRDefault="00A235B6">
      <w:pPr>
        <w:rPr>
          <w:i/>
          <w:iCs/>
        </w:rPr>
      </w:pP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r>
        <w:rPr>
          <w:i/>
          <w:iCs/>
        </w:rPr>
        <w:t xml:space="preserve">right click on </w:t>
      </w:r>
      <w:proofErr w:type="spellStart"/>
      <w:r w:rsidRPr="004B573E">
        <w:rPr>
          <w:i/>
          <w:iCs/>
        </w:rPr>
        <w:t>BPI_Challenge_Abia</w:t>
      </w:r>
      <w:proofErr w:type="spellEnd"/>
      <w:r w:rsidRPr="004B573E">
        <w:rPr>
          <w:i/>
          <w:iCs/>
        </w:rPr>
        <w:t xml:space="preserve"> </w:t>
      </w:r>
      <w:r w:rsidRPr="004B573E">
        <w:rPr>
          <w:i/>
          <w:iCs/>
        </w:rPr>
        <w:sym w:font="Wingdings" w:char="F0E0"/>
      </w:r>
      <w:r>
        <w:rPr>
          <w:i/>
          <w:iCs/>
        </w:rPr>
        <w:t xml:space="preserve"> New Query</w:t>
      </w:r>
    </w:p>
    <w:p w14:paraId="09AB2835" w14:textId="3D6888E4" w:rsidR="00C8516F" w:rsidRDefault="00C8516F">
      <w:r>
        <w:t>Execute the following query to change the Null values to ‘NONE’ –</w:t>
      </w:r>
    </w:p>
    <w:p w14:paraId="6CA64C2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2C501FC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1AE9FDD6" w14:textId="0578CF3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DBBB3B1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E94293" w14:textId="65CE70D3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3ABE0DC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33DE417F" w14:textId="204C2AEA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70837C5A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467304" w14:textId="3BCB33E2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CB7571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NE'</w:t>
      </w:r>
    </w:p>
    <w:p w14:paraId="6B0D3D2F" w14:textId="17A16569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="004026C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="004026C2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99B9F84" w14:textId="1243676B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EE32CE4" w14:textId="125F5431" w:rsidR="00C8516F" w:rsidRDefault="00C8516F" w:rsidP="00C8516F">
      <w:r w:rsidRPr="00C8516F">
        <w:t>Execute</w:t>
      </w:r>
      <w:r>
        <w:t xml:space="preserve"> the following query to change the </w:t>
      </w:r>
      <w:proofErr w:type="spellStart"/>
      <w:r>
        <w:t>DataType</w:t>
      </w:r>
      <w:proofErr w:type="spellEnd"/>
      <w:r>
        <w:t xml:space="preserve"> of the columns –</w:t>
      </w:r>
    </w:p>
    <w:p w14:paraId="77FF2C09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13493C8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BA39FD7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F380007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265EF6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0B9CFFC2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0C6CB3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4B2E3D8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0DDBC6FD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36D9294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D9D1A38" w14:textId="4183DEAE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B0282A3" w14:textId="2A5AA7B8" w:rsidR="004F6905" w:rsidRDefault="004F6905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</w:p>
    <w:p w14:paraId="7966C38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2E10519" w14:textId="76687778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6F03CA1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6D5FFF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2208B2F3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42C5CAC0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900039D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0976C09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5C18727B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ECB10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035012F1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31F36046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C1242A" w14:textId="77777777" w:rsidR="00C8516F" w:rsidRDefault="00C8516F" w:rsidP="00C851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09E6E3FC" w14:textId="36AEC46C" w:rsidR="00C8516F" w:rsidRDefault="00C8516F" w:rsidP="00C8516F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69B22B17" w14:textId="732BF29C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78074208" w14:textId="497D1462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5E83C798" w14:textId="008D03D0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CD80420" w14:textId="462316FE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396203B8" w14:textId="00356C76" w:rsidR="004F6905" w:rsidRDefault="004F6905" w:rsidP="00C8516F">
      <w:pPr>
        <w:rPr>
          <w:rFonts w:ascii="Consolas" w:hAnsi="Consolas" w:cs="Consolas"/>
          <w:color w:val="808080"/>
          <w:sz w:val="19"/>
          <w:szCs w:val="19"/>
        </w:rPr>
      </w:pPr>
    </w:p>
    <w:p w14:paraId="1C8E8A57" w14:textId="1FFE3D2F" w:rsidR="004F6905" w:rsidRDefault="004F6905" w:rsidP="00C8516F">
      <w:r w:rsidRPr="004F6905">
        <w:t xml:space="preserve">Using </w:t>
      </w:r>
      <w:r>
        <w:t>our main table BPI_Challenge_V2 we create the Dimensions Using the following Query-</w:t>
      </w:r>
    </w:p>
    <w:p w14:paraId="64FC90E4" w14:textId="7E8B1EEB" w:rsidR="004F6905" w:rsidRDefault="004F6905" w:rsidP="00C8516F">
      <w:r w:rsidRPr="004F6905">
        <w:rPr>
          <w:b/>
          <w:bCs/>
        </w:rPr>
        <w:t>Note:</w:t>
      </w:r>
      <w:r>
        <w:rPr>
          <w:b/>
          <w:bCs/>
        </w:rPr>
        <w:t xml:space="preserve"> </w:t>
      </w:r>
      <w:r>
        <w:t xml:space="preserve">Alter Table query is used to introduce the Auto-Incremental Values in the respective table which will also act as a primary key for that table. In </w:t>
      </w:r>
      <w:proofErr w:type="spellStart"/>
      <w:r>
        <w:t>ThreeWayMatch</w:t>
      </w:r>
      <w:proofErr w:type="spellEnd"/>
      <w:r>
        <w:t xml:space="preserve"> and </w:t>
      </w:r>
      <w:proofErr w:type="spellStart"/>
      <w:r>
        <w:t>InvoiceAfterGR</w:t>
      </w:r>
      <w:proofErr w:type="spellEnd"/>
      <w:r>
        <w:t xml:space="preserve"> table we use the bit values directly as primary key.</w:t>
      </w:r>
    </w:p>
    <w:p w14:paraId="3A2E1C27" w14:textId="77777777" w:rsidR="004F6905" w:rsidRPr="004F6905" w:rsidRDefault="004F6905" w:rsidP="00C8516F"/>
    <w:p w14:paraId="6C38526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</w:p>
    <w:p w14:paraId="47BEBBF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</w:p>
    <w:p w14:paraId="7B3EF97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9F5C75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24ED1E9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BA388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</w:p>
    <w:p w14:paraId="7E167D8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FDBC8D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B4BD8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9D8446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8C410C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C4B6C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er</w:t>
      </w:r>
    </w:p>
    <w:p w14:paraId="69A5B0C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</w:p>
    <w:p w14:paraId="147AFDF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4D6D87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DE20E6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4E7C3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</w:p>
    <w:p w14:paraId="3200809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851A0D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94CB6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4BD9B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EC8DF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0EE49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56466F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</w:p>
    <w:p w14:paraId="07CF2A7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</w:p>
    <w:p w14:paraId="319BC53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FE956C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75B2BF9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56C357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</w:p>
    <w:p w14:paraId="034C89D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K_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2A502AD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881CA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BFF3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DB54D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F53B61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tem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</w:p>
    <w:p w14:paraId="497E853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</w:p>
    <w:p w14:paraId="15C8C96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2E2252A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Typ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48B8AC6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BBA83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</w:p>
    <w:p w14:paraId="0D311EE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07C0E9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487BF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C7922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3EFEEA" w14:textId="06659D6F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554DB8" w14:textId="7A934DA1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01605C4" w14:textId="67E7E660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7DD73A" w14:textId="77777777" w:rsidR="0034523A" w:rsidRDefault="0034523A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BC656E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</w:p>
    <w:p w14:paraId="430104E2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</w:p>
    <w:p w14:paraId="19251C9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FC648B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34E12E8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DC225B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</w:p>
    <w:p w14:paraId="5C2EAEC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5F50B4D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BF431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7EADF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E3BA7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7423E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91CD6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782A22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</w:p>
    <w:p w14:paraId="79932D4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</w:p>
    <w:p w14:paraId="1E3D9DD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3CDE1EC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3050471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C3DBB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</w:p>
    <w:p w14:paraId="7ED0518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K_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18D43FF3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A5FEA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27416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050C7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BC41C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A33E4CE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</w:p>
    <w:p w14:paraId="73DD7C3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</w:p>
    <w:p w14:paraId="12F236F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7133B9E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Vendo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686FF61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4181B1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</w:p>
    <w:p w14:paraId="2E191DE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49CB5A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F2A5B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CCE8C0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509E43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85035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</w:p>
    <w:p w14:paraId="24DE405B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</w:p>
    <w:p w14:paraId="7D57A06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25B2465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R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proofErr w:type="gramEnd"/>
    </w:p>
    <w:p w14:paraId="43427D2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8C84EC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</w:p>
    <w:p w14:paraId="67833408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_I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F700DE5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D1CEB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F57D4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D5065C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661B5E9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</w:p>
    <w:p w14:paraId="7D8C983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</w:p>
    <w:p w14:paraId="15B85764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BFD4FE6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;</w:t>
      </w:r>
      <w:proofErr w:type="gramEnd"/>
    </w:p>
    <w:p w14:paraId="1FEF09B7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547F2F" w14:textId="77777777" w:rsidR="004F6905" w:rsidRDefault="004F6905" w:rsidP="004F69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</w:p>
    <w:p w14:paraId="50C50DC3" w14:textId="044D62D8" w:rsidR="0034523A" w:rsidRDefault="004F6905" w:rsidP="004F690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end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13018BE" w14:textId="6D009B64" w:rsidR="004F6905" w:rsidRPr="0034523A" w:rsidRDefault="004F6905" w:rsidP="004F6905">
      <w:pPr>
        <w:rPr>
          <w:b/>
          <w:bCs/>
        </w:rPr>
      </w:pPr>
      <w:r w:rsidRPr="0034523A">
        <w:rPr>
          <w:b/>
          <w:bCs/>
        </w:rPr>
        <w:lastRenderedPageBreak/>
        <w:t>Query for Date Dimension</w:t>
      </w:r>
      <w:r w:rsidR="0034523A" w:rsidRPr="0034523A">
        <w:rPr>
          <w:b/>
          <w:bCs/>
        </w:rPr>
        <w:t xml:space="preserve"> –</w:t>
      </w:r>
    </w:p>
    <w:p w14:paraId="0AC09E2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1A7FD7D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589451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te] [date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E2CCE0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E9161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400927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4FFEEF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Month 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7E7C3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Month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708D6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ED2AB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18D86B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of Month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756C6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Abbr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CC6A0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Day Name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0D959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Details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30C16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Order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5E77AC4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01944B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6DCBF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------------------------------------------------------------------------------------------------------------------------------</w:t>
      </w:r>
    </w:p>
    <w:p w14:paraId="13359D8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AE896F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F341B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Procedu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dateSP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  </w:t>
      </w:r>
    </w:p>
    <w:p w14:paraId="6A2BE83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StartDate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----------------------MM-DD-YYYY    </w:t>
      </w:r>
    </w:p>
    <w:p w14:paraId="317923D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End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--------------------------MM-DD-YYYY</w:t>
      </w:r>
    </w:p>
    <w:p w14:paraId="0F607AA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4DE4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Example: Data from 01-jan-2014 to 31-dec-2014 </w:t>
      </w:r>
    </w:p>
    <w:p w14:paraId="5E4CBD2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8000"/>
          <w:sz w:val="19"/>
          <w:szCs w:val="19"/>
          <w:highlight w:val="white"/>
        </w:rPr>
        <w:t>--@StartDate='01-01-2014' and @EndDate='12-31-2014'</w:t>
      </w:r>
    </w:p>
    <w:p w14:paraId="4100D4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E2ACA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2E0710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 </w:t>
      </w:r>
      <w:proofErr w:type="spell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6001E2E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StartDate</w:t>
      </w:r>
    </w:p>
    <w:p w14:paraId="436AA4D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nalYear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6D43902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nalYear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ndDate</w:t>
      </w:r>
    </w:p>
    <w:p w14:paraId="53FEB25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0B881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6E70E32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C802E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3240B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8D5F3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22E8F00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4DC67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BC38F5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85F84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37978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5FE07D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</w:p>
    <w:p w14:paraId="0D7FD3D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EFC2C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810A2B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</w:p>
    <w:p w14:paraId="7140011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77377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5B985F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908D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te] [datetime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7875E6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F3DC8B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4A2E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Quarter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8DC832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Month Year No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EA009F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>[Month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CAC302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No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C07B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Year Desc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4ABE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of Month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96C320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Day Name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6C7378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>[Week Details] [varchar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3AA87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Day Name Order] [int]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01EB4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Week First Date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F572B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Week Last Date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073E6ED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12EBC9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04E2A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B7955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YYY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8E052F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0DB60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AFF393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C42E2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D085FC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7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05506D8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985B78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9DE320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C30E4F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ACCD60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F3CE0E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D8BF31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CF909D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FBC40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9C975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nal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679BA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40CA6F6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at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or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un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31202B7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Week Ends</w:t>
      </w:r>
      <w:proofErr w:type="gramEnd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A31444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F15714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Week Days</w:t>
      </w:r>
      <w:proofErr w:type="gramEnd"/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44A657B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3C804C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  </w:t>
      </w:r>
    </w:p>
    <w:p w14:paraId="20F9BF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2844423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Jan-Mar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ADC3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E33C43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  </w:t>
      </w:r>
    </w:p>
    <w:p w14:paraId="52FAB96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7A7C5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Apr-Jun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A59C04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032046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  </w:t>
      </w:r>
    </w:p>
    <w:p w14:paraId="79DF246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084667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Jul-Sep'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5C0EE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0B41FF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  </w:t>
      </w:r>
    </w:p>
    <w:p w14:paraId="293C06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EC4C6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Oct-Dec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 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RIGHT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DFE4A7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F7CDBC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09365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07787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492000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0184B0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F02819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6E324CF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AC00BD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5492AB5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9C414F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264A12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986CD6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381B9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2C5F7E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FC47E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0334B8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AE566C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2DA4362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FBF7FC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4095621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DE1B93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78A71A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537003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A11059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A0F6A9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C79C1D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0DD6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DAA4F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DF7808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0BA5D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IF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nal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8E63CA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13B12C0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EF206B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5F796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53DE6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</w:p>
    <w:p w14:paraId="4A87A5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Quarter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year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0D4C8A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WK (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)/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onth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Details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0E23A1F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8084F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41D15246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</w:p>
    <w:p w14:paraId="164E2FB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teKe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89ECC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years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YYY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564D71F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Quarter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Q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419411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1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7E2994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esc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B1DDED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No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3FA35C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7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0EE913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4627C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D71B31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esc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(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+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-'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RIGHT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DF1895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Month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spellStart"/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CurrDat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62DFF8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Day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name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W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DB1D29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9E8A2D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Start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k</w:t>
      </w:r>
      <w:proofErr w:type="spell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6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4CBB6CD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D4C4F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3A2F15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D108F7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F5B7B74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139BDAB9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D22ACE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65098A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2CFDEE8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24B3938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18301CA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8C9093E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37454A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g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E18A2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77DC61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F247A7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57A8CC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977A9EC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EBEB7B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559A164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Fir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1354BFB7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354B8BE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=</w:t>
      </w:r>
      <w:proofErr w:type="gramEnd"/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Curr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&lt;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La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E41D34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2E53793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stdayofWeek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gramEnd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-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),</w:t>
      </w: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mm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@weekfirstdate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101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535E7A8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6A8EE8A0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7F37B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1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Mon'</w:t>
      </w:r>
    </w:p>
    <w:p w14:paraId="3688348D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2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Tue'</w:t>
      </w:r>
    </w:p>
    <w:p w14:paraId="2254E85B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3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Wed'</w:t>
      </w:r>
    </w:p>
    <w:p w14:paraId="2E62AA7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4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Thu'</w:t>
      </w:r>
    </w:p>
    <w:p w14:paraId="1A31CAE2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5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Fri'</w:t>
      </w:r>
    </w:p>
    <w:p w14:paraId="0340F00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6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at'</w:t>
      </w:r>
    </w:p>
    <w:p w14:paraId="6D462C83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FF00FF"/>
          <w:sz w:val="19"/>
          <w:szCs w:val="19"/>
          <w:highlight w:val="white"/>
        </w:rPr>
        <w:t>UPDAT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 </w:t>
      </w:r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7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AC05C8">
        <w:rPr>
          <w:rFonts w:ascii="Consolas" w:hAnsi="Consolas" w:cs="Consolas"/>
          <w:color w:val="FF0000"/>
          <w:sz w:val="19"/>
          <w:szCs w:val="19"/>
          <w:highlight w:val="white"/>
        </w:rPr>
        <w:t>'Sun'</w:t>
      </w:r>
    </w:p>
    <w:p w14:paraId="38269F38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B6FB0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2C9845A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7E742B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</w:p>
    <w:p w14:paraId="1DF848E5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Year No]</w:t>
      </w:r>
    </w:p>
    <w:p w14:paraId="591132CF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of Month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Details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 Order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3D72331" w14:textId="77777777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Key</w:t>
      </w:r>
      <w:proofErr w:type="spellEnd"/>
      <w:proofErr w:type="gramStart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Dat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Quarter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No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Month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Year No]</w:t>
      </w:r>
    </w:p>
    <w:p w14:paraId="4DAF40AD" w14:textId="67111161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Week Year Desc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of Month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Day Name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>[Week Details]</w:t>
      </w:r>
      <w:r w:rsidRPr="00AC05C8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Day Name Order] </w:t>
      </w:r>
      <w:r w:rsidRPr="00AC05C8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AC05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im</w:t>
      </w:r>
    </w:p>
    <w:p w14:paraId="14D4B565" w14:textId="3F3FA089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FE6E22" w14:textId="2AC3D55E" w:rsidR="00AC05C8" w:rsidRDefault="00AC05C8" w:rsidP="00AC05C8">
      <w:pPr>
        <w:autoSpaceDE w:val="0"/>
        <w:autoSpaceDN w:val="0"/>
        <w:adjustRightInd w:val="0"/>
        <w:spacing w:after="0" w:line="240" w:lineRule="auto"/>
      </w:pPr>
      <w:r w:rsidRPr="00AC05C8">
        <w:lastRenderedPageBreak/>
        <w:t>Execute the Procedure</w:t>
      </w:r>
    </w:p>
    <w:p w14:paraId="35DD4E97" w14:textId="76AF5D41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i/>
          <w:iCs/>
        </w:rPr>
      </w:pPr>
      <w:r w:rsidRPr="00A235B6">
        <w:t>In</w:t>
      </w:r>
      <w:r w:rsidRPr="004B573E">
        <w:rPr>
          <w:i/>
          <w:iCs/>
        </w:rPr>
        <w:t xml:space="preserve"> Object Explorer </w:t>
      </w:r>
      <w:r w:rsidRPr="004B573E">
        <w:rPr>
          <w:i/>
          <w:iCs/>
        </w:rPr>
        <w:sym w:font="Wingdings" w:char="F0E0"/>
      </w:r>
      <w:r w:rsidRPr="004B573E">
        <w:rPr>
          <w:i/>
          <w:iCs/>
        </w:rPr>
        <w:t xml:space="preserve"> Database</w:t>
      </w:r>
      <w:r>
        <w:rPr>
          <w:i/>
          <w:iCs/>
        </w:rPr>
        <w:t xml:space="preserve"> </w:t>
      </w:r>
      <w:r w:rsidRPr="00A235B6">
        <w:rPr>
          <w:i/>
          <w:iCs/>
        </w:rPr>
        <w:sym w:font="Wingdings" w:char="F0E0"/>
      </w:r>
      <w:r>
        <w:rPr>
          <w:i/>
          <w:iCs/>
        </w:rPr>
        <w:t xml:space="preserve"> </w:t>
      </w:r>
      <w:r w:rsidRPr="004B573E">
        <w:rPr>
          <w:i/>
          <w:iCs/>
        </w:rPr>
        <w:t xml:space="preserve"> </w:t>
      </w:r>
      <w:proofErr w:type="spellStart"/>
      <w:r w:rsidRPr="004B573E">
        <w:rPr>
          <w:i/>
          <w:iCs/>
        </w:rPr>
        <w:t>BPI_Challenge_Abia</w:t>
      </w:r>
      <w:proofErr w:type="spellEnd"/>
      <w:r w:rsidRPr="00AC05C8">
        <w:rPr>
          <w:i/>
          <w:iCs/>
        </w:rPr>
        <w:sym w:font="Wingdings" w:char="F0E0"/>
      </w:r>
      <w:r>
        <w:rPr>
          <w:i/>
          <w:iCs/>
        </w:rPr>
        <w:t xml:space="preserve"> Programmability</w:t>
      </w:r>
      <w:r w:rsidRPr="00AC05C8">
        <w:rPr>
          <w:i/>
          <w:iCs/>
        </w:rPr>
        <w:sym w:font="Wingdings" w:char="F0E0"/>
      </w:r>
      <w:r w:rsidR="00730921">
        <w:rPr>
          <w:i/>
          <w:iCs/>
        </w:rPr>
        <w:t xml:space="preserve"> </w:t>
      </w:r>
      <w:r>
        <w:rPr>
          <w:i/>
          <w:iCs/>
        </w:rPr>
        <w:t xml:space="preserve">right click on </w:t>
      </w:r>
      <w:proofErr w:type="spellStart"/>
      <w:proofErr w:type="gramStart"/>
      <w:r>
        <w:rPr>
          <w:i/>
          <w:iCs/>
        </w:rPr>
        <w:t>dbo.DimdateSP</w:t>
      </w:r>
      <w:proofErr w:type="spellEnd"/>
      <w:proofErr w:type="gramEnd"/>
      <w:r w:rsidRPr="00AC05C8">
        <w:rPr>
          <w:i/>
          <w:iCs/>
        </w:rPr>
        <w:sym w:font="Wingdings" w:char="F0E0"/>
      </w:r>
      <w:r w:rsidR="00730921">
        <w:rPr>
          <w:i/>
          <w:iCs/>
        </w:rPr>
        <w:t xml:space="preserve"> </w:t>
      </w:r>
      <w:r>
        <w:rPr>
          <w:i/>
          <w:iCs/>
        </w:rPr>
        <w:t>Execute Stored Procedure</w:t>
      </w:r>
    </w:p>
    <w:p w14:paraId="23D3B01E" w14:textId="77777777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i/>
          <w:iCs/>
        </w:rPr>
      </w:pPr>
    </w:p>
    <w:p w14:paraId="4E72A5E5" w14:textId="67E1DB30" w:rsidR="00AC05C8" w:rsidRP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i/>
          <w:iCs/>
          <w:noProof/>
        </w:rPr>
        <w:drawing>
          <wp:inline distT="0" distB="0" distL="0" distR="0" wp14:anchorId="2906E425" wp14:editId="70E3A29A">
            <wp:extent cx="5935980" cy="5410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8F0C8" w14:textId="187A2EEE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67271F" w14:textId="5D544BFB" w:rsidR="00AC05C8" w:rsidRDefault="00AC05C8" w:rsidP="00AC05C8">
      <w:pPr>
        <w:autoSpaceDE w:val="0"/>
        <w:autoSpaceDN w:val="0"/>
        <w:adjustRightInd w:val="0"/>
        <w:spacing w:after="0" w:line="240" w:lineRule="auto"/>
      </w:pPr>
      <w:r w:rsidRPr="00AC05C8">
        <w:t>Enter the required @</w:t>
      </w:r>
      <w:r w:rsidR="00730921">
        <w:t>S</w:t>
      </w:r>
      <w:r w:rsidRPr="00AC05C8">
        <w:t>tartDate and @EndDate in the value column</w:t>
      </w:r>
    </w:p>
    <w:p w14:paraId="07D499BE" w14:textId="2B9016ED" w:rsidR="00AC05C8" w:rsidRDefault="00730921" w:rsidP="00AC05C8">
      <w:pPr>
        <w:autoSpaceDE w:val="0"/>
        <w:autoSpaceDN w:val="0"/>
        <w:adjustRightInd w:val="0"/>
        <w:spacing w:after="0" w:line="240" w:lineRule="auto"/>
      </w:pPr>
      <w:r>
        <w:rPr>
          <w:b/>
          <w:bCs/>
        </w:rPr>
        <w:t>(</w:t>
      </w:r>
      <w:r w:rsidR="00AC05C8" w:rsidRPr="00AC05C8">
        <w:rPr>
          <w:b/>
          <w:bCs/>
        </w:rPr>
        <w:t>NOTE:</w:t>
      </w:r>
      <w:r w:rsidR="00AC05C8">
        <w:rPr>
          <w:b/>
          <w:bCs/>
        </w:rPr>
        <w:t xml:space="preserve"> </w:t>
      </w:r>
      <w:r w:rsidR="00AC05C8">
        <w:t xml:space="preserve">Prefer entering values for just 5 years at a time if you need more that 5 </w:t>
      </w:r>
      <w:r>
        <w:t>years records in the Date Dimension table)</w:t>
      </w:r>
    </w:p>
    <w:p w14:paraId="51CC4D06" w14:textId="05F3C709" w:rsidR="00730921" w:rsidRDefault="00730921" w:rsidP="00AC05C8">
      <w:pPr>
        <w:autoSpaceDE w:val="0"/>
        <w:autoSpaceDN w:val="0"/>
        <w:adjustRightInd w:val="0"/>
        <w:spacing w:after="0" w:line="240" w:lineRule="auto"/>
      </w:pPr>
    </w:p>
    <w:p w14:paraId="7427587E" w14:textId="77777777" w:rsidR="00730921" w:rsidRDefault="00730921" w:rsidP="00AC05C8">
      <w:pPr>
        <w:autoSpaceDE w:val="0"/>
        <w:autoSpaceDN w:val="0"/>
        <w:adjustRightInd w:val="0"/>
        <w:spacing w:after="0" w:line="240" w:lineRule="auto"/>
      </w:pPr>
    </w:p>
    <w:p w14:paraId="7E7C9C11" w14:textId="28D96FB6" w:rsidR="00730921" w:rsidRPr="00AC05C8" w:rsidRDefault="00730921" w:rsidP="00AC05C8">
      <w:pPr>
        <w:autoSpaceDE w:val="0"/>
        <w:autoSpaceDN w:val="0"/>
        <w:adjustRightInd w:val="0"/>
        <w:spacing w:after="0" w:line="240" w:lineRule="auto"/>
      </w:pPr>
      <w:r>
        <w:t>HIT OK</w:t>
      </w:r>
    </w:p>
    <w:p w14:paraId="48F54852" w14:textId="389F6459" w:rsidR="00AC05C8" w:rsidRDefault="00AC05C8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5D96BE5" w14:textId="110D0790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BE7CAD9" w14:textId="465DAEC3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3065711" w14:textId="7546F40D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E0D7E80" w14:textId="26BABE02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5180D78" w14:textId="66C99E04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FBFEF18" w14:textId="61445E48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C16B24E" w14:textId="77777777" w:rsidR="00730921" w:rsidRDefault="00730921" w:rsidP="00AC05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CC4C53A" w14:textId="77777777" w:rsidR="00AC05C8" w:rsidRDefault="00AC05C8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527F892" w14:textId="6A90BCFE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34523A">
        <w:rPr>
          <w:b/>
          <w:bCs/>
        </w:rPr>
        <w:t>Query for Time Dimension</w:t>
      </w:r>
      <w:r>
        <w:rPr>
          <w:b/>
          <w:bCs/>
        </w:rPr>
        <w:t xml:space="preserve"> – </w:t>
      </w:r>
    </w:p>
    <w:p w14:paraId="45BD00FF" w14:textId="5FA84E31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56CCA35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EDC0C0D" w14:textId="293AEE69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reate a new table</w:t>
      </w:r>
    </w:p>
    <w:p w14:paraId="5AC7519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2B93273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im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75341E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Time] [time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0139F6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] [in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D7B2A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Minute] [in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EE526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H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DC95E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Minu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270BB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AMPM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C6C72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D34D4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N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A479D0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FromTo12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8606E1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HourFromTo24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66C199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Notation12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C1E4FE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[Notation24] [varcha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61ED3F6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FAFC48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514525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7A82DB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reate a time and a counter variable for the loop</w:t>
      </w:r>
    </w:p>
    <w:p w14:paraId="49EEE2A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C7B0A3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474309F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1E20E7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0852AF6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71EA0F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11C1D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D46A2C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wo variables to store the day part for two languages</w:t>
      </w:r>
    </w:p>
    <w:p w14:paraId="29DFC3A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8618DD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218B8FC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218A0B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5DB3068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44DCACA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0D9175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3625A5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oop 1440 times (24hours * 60minutes)</w:t>
      </w:r>
    </w:p>
    <w:p w14:paraId="6F30E31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440</w:t>
      </w:r>
    </w:p>
    <w:p w14:paraId="418402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051944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4B188A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etermin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atepart</w:t>
      </w:r>
      <w:proofErr w:type="spellEnd"/>
    </w:p>
    <w:p w14:paraId="39D394D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@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aypart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</w:p>
    <w:p w14:paraId="0501796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ight'</w:t>
      </w:r>
    </w:p>
    <w:p w14:paraId="249B764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orning'</w:t>
      </w:r>
    </w:p>
    <w:p w14:paraId="7B165AE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8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fternoon'</w:t>
      </w:r>
    </w:p>
    <w:p w14:paraId="23AA8EE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vening'</w:t>
      </w:r>
    </w:p>
    <w:p w14:paraId="61395AA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7056D87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@daypartNL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</w:p>
    <w:p w14:paraId="4EBAF80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acht'</w:t>
      </w:r>
    </w:p>
    <w:p w14:paraId="75C9808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Ochte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4E53A08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:00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8: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iddag'</w:t>
      </w:r>
    </w:p>
    <w:p w14:paraId="7942B9A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Avon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</w:p>
    <w:p w14:paraId="0FD92E9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9DDE2B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</w:t>
      </w:r>
    </w:p>
    <w:p w14:paraId="704FBB0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Time]</w:t>
      </w:r>
    </w:p>
    <w:p w14:paraId="3DC7FED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]</w:t>
      </w:r>
    </w:p>
    <w:p w14:paraId="3C88A0E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Minute]</w:t>
      </w:r>
    </w:p>
    <w:p w14:paraId="6092729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H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D44256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litaryMinu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A5B28D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AMPM]</w:t>
      </w:r>
    </w:p>
    <w:p w14:paraId="4639E2D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E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35BF66A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PartN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0AD2291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FromTo12]</w:t>
      </w:r>
    </w:p>
    <w:p w14:paraId="3B7F9DC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HourFromTo24]</w:t>
      </w:r>
    </w:p>
    <w:p w14:paraId="29D4417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Notation12]</w:t>
      </w:r>
    </w:p>
    <w:p w14:paraId="4EDF72B4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Notation24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D40376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</w:p>
    <w:p w14:paraId="53999C31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4709EBBA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62A515E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476A1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8BD95ED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WHEN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M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5C2D66F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EN</w:t>
      </w:r>
    </w:p>
    <w:p w14:paraId="54D3B83E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aypartNL</w:t>
      </w:r>
    </w:p>
    <w:p w14:paraId="59500A4C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 -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EA7F566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 - 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Hou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TEPA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3C7E4A8F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3FF1735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Tim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</w:p>
    <w:p w14:paraId="7C2A1C20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685E99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A5F2A57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Raise time with one minute</w:t>
      </w:r>
    </w:p>
    <w:p w14:paraId="7FE7EF0B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AD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  <w:highlight w:val="white"/>
        </w:rPr>
        <w:t>minu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FCA75F9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51CD0C3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Raise counter by one</w:t>
      </w:r>
    </w:p>
    <w:p w14:paraId="0D8193B2" w14:textId="77777777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count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EF38EFF" w14:textId="54D90C0F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25B07417" w14:textId="7D626B9F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3C7A7BA" w14:textId="7084B889" w:rsidR="0034523A" w:rsidRDefault="0034523A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EA843E1" w14:textId="0840CCB5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8F9F78C" w14:textId="689A8DC0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C3CDB11" w14:textId="15ACC643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03EBCD4" w14:textId="21DEC53E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A41A626" w14:textId="438FFCB6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5DEA42B" w14:textId="77777777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8CA4014" w14:textId="3FA2E12A" w:rsidR="0034523A" w:rsidRDefault="0034523A" w:rsidP="0034523A">
      <w:pPr>
        <w:autoSpaceDE w:val="0"/>
        <w:autoSpaceDN w:val="0"/>
        <w:adjustRightInd w:val="0"/>
        <w:spacing w:after="0" w:line="240" w:lineRule="auto"/>
      </w:pPr>
      <w:r w:rsidRPr="00D13F45">
        <w:t>We are done creating all the</w:t>
      </w:r>
      <w:r w:rsidR="00D13F45">
        <w:t xml:space="preserve"> dimension tables. Now using all the dimension tables and our main table we will create Fact Table using LEFT JOIN.</w:t>
      </w:r>
    </w:p>
    <w:p w14:paraId="66A4F07B" w14:textId="777DF09D" w:rsidR="00D13F45" w:rsidRDefault="00D13F45" w:rsidP="0034523A">
      <w:pPr>
        <w:autoSpaceDE w:val="0"/>
        <w:autoSpaceDN w:val="0"/>
        <w:adjustRightInd w:val="0"/>
        <w:spacing w:after="0" w:line="240" w:lineRule="auto"/>
      </w:pPr>
    </w:p>
    <w:p w14:paraId="3584AE3F" w14:textId="3E1D806D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CD4B1C3" w14:textId="56B44959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5D6ECE6C" w14:textId="7EF1DF12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2007AD94" w14:textId="619AB9F1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7DC2EB7" w14:textId="24F8E5F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7B9C0DFF" w14:textId="2CD1EFD7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CEADCDB" w14:textId="2927778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6A224CB0" w14:textId="40E4EE6E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299BBA6B" w14:textId="27D59A90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48975297" w14:textId="7048413F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1EFBF84A" w14:textId="77777777" w:rsidR="00FF2CAD" w:rsidRDefault="00FF2CAD" w:rsidP="0034523A">
      <w:pPr>
        <w:autoSpaceDE w:val="0"/>
        <w:autoSpaceDN w:val="0"/>
        <w:adjustRightInd w:val="0"/>
        <w:spacing w:after="0" w:line="240" w:lineRule="auto"/>
      </w:pPr>
    </w:p>
    <w:p w14:paraId="0AACF283" w14:textId="47E3E12F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D13F45">
        <w:rPr>
          <w:b/>
          <w:bCs/>
        </w:rPr>
        <w:t xml:space="preserve">Query for Fact Table </w:t>
      </w:r>
      <w:r>
        <w:rPr>
          <w:b/>
          <w:bCs/>
        </w:rPr>
        <w:t>–</w:t>
      </w:r>
    </w:p>
    <w:p w14:paraId="6FEF165E" w14:textId="0C42B1E0" w:rsidR="00D13F45" w:rsidRDefault="00D13F45" w:rsidP="0034523A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75B298D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55B07B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560499C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_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F4A0DD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38CC2B28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0BA0748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25A30E1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7B60B19D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78AE0C0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35DD046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end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7AFE0D3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F4F2E6E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ime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</w:p>
    <w:p w14:paraId="1BB53E9B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CumNetWot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32F718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act_Ev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1595923</w:t>
      </w:r>
    </w:p>
    <w:p w14:paraId="1E237B9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</w:p>
    <w:p w14:paraId="524871F8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Type</w:t>
      </w:r>
      <w:proofErr w:type="spellEnd"/>
    </w:p>
    <w:p w14:paraId="40492071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EventU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ventUser</w:t>
      </w:r>
      <w:proofErr w:type="spellEnd"/>
    </w:p>
    <w:p w14:paraId="506E77BA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nvoiceAfterGRValu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nvoiceAfterG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AfterGRValue</w:t>
      </w:r>
      <w:proofErr w:type="spellEnd"/>
    </w:p>
    <w:p w14:paraId="38F3EAE5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Typ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POProces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It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POProcess</w:t>
      </w:r>
      <w:proofErr w:type="spellEnd"/>
    </w:p>
    <w:p w14:paraId="0087223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PODocI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Or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DocID</w:t>
      </w:r>
      <w:proofErr w:type="spellEnd"/>
    </w:p>
    <w:p w14:paraId="5B39703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Purchas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r</w:t>
      </w:r>
      <w:proofErr w:type="spellEnd"/>
    </w:p>
    <w:p w14:paraId="45923FE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AreaDesc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AreaDesc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ItemClas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Spen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temClass</w:t>
      </w:r>
      <w:proofErr w:type="spellEnd"/>
    </w:p>
    <w:p w14:paraId="16AA4B06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hreeWayMatchValu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ThreeWayMatc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hreeWayMatchValue</w:t>
      </w:r>
      <w:proofErr w:type="spellEnd"/>
    </w:p>
    <w:p w14:paraId="1E0CF14F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VendorReceivedPO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ReceivedPO</w:t>
      </w:r>
      <w:proofErr w:type="spellEnd"/>
    </w:p>
    <w:p w14:paraId="71922C27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_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proofErr w:type="spellEnd"/>
    </w:p>
    <w:p w14:paraId="75AEA421" w14:textId="494CB520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PI_Challenge_V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ECD6C9C" w14:textId="49CC6A4C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4566A393" w14:textId="77777777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act_Event</w:t>
      </w:r>
      <w:proofErr w:type="spellEnd"/>
    </w:p>
    <w:p w14:paraId="4216C658" w14:textId="564B6726" w:rsidR="00D13F45" w:rsidRDefault="00D13F45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ven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5C0F333" w14:textId="763EAF8F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5DE1FE74" w14:textId="41EB8B92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4563B4E" w14:textId="7B2DDBF3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95BF775" w14:textId="483118D9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E931267" w14:textId="0B35BD88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27B4C228" w14:textId="5C893167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6391117" w14:textId="26515C93" w:rsidR="00FF2CAD" w:rsidRDefault="00FF2CAD" w:rsidP="00D1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1A59363E" w14:textId="6B829CE5" w:rsidR="00FF2CAD" w:rsidRPr="00FF2CAD" w:rsidRDefault="00FF2CAD" w:rsidP="00D13F45">
      <w:pPr>
        <w:autoSpaceDE w:val="0"/>
        <w:autoSpaceDN w:val="0"/>
        <w:adjustRightInd w:val="0"/>
        <w:spacing w:after="0" w:line="240" w:lineRule="auto"/>
      </w:pPr>
    </w:p>
    <w:p w14:paraId="0CC9FC20" w14:textId="2128530A" w:rsidR="00FF2CAD" w:rsidRPr="00FF2CAD" w:rsidRDefault="00FF2CAD" w:rsidP="00FF2CAD">
      <w:pPr>
        <w:autoSpaceDE w:val="0"/>
        <w:autoSpaceDN w:val="0"/>
        <w:adjustRightInd w:val="0"/>
        <w:spacing w:after="0" w:line="240" w:lineRule="auto"/>
        <w:jc w:val="center"/>
        <w:rPr>
          <w:sz w:val="30"/>
          <w:szCs w:val="30"/>
        </w:rPr>
      </w:pPr>
      <w:r w:rsidRPr="00FF2CAD">
        <w:rPr>
          <w:sz w:val="30"/>
          <w:szCs w:val="30"/>
        </w:rPr>
        <w:t>**Thank You**</w:t>
      </w:r>
    </w:p>
    <w:sectPr w:rsidR="00FF2CAD" w:rsidRPr="00FF2CAD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A76C20" w14:textId="77777777" w:rsidR="00081400" w:rsidRDefault="00081400" w:rsidP="004B573E">
      <w:pPr>
        <w:spacing w:after="0" w:line="240" w:lineRule="auto"/>
      </w:pPr>
      <w:r>
        <w:separator/>
      </w:r>
    </w:p>
  </w:endnote>
  <w:endnote w:type="continuationSeparator" w:id="0">
    <w:p w14:paraId="22D8630F" w14:textId="77777777" w:rsidR="00081400" w:rsidRDefault="00081400" w:rsidP="004B5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B124D" w14:textId="77777777" w:rsidR="00081400" w:rsidRDefault="00081400" w:rsidP="004B573E">
      <w:pPr>
        <w:spacing w:after="0" w:line="240" w:lineRule="auto"/>
      </w:pPr>
      <w:r>
        <w:separator/>
      </w:r>
    </w:p>
  </w:footnote>
  <w:footnote w:type="continuationSeparator" w:id="0">
    <w:p w14:paraId="437891B1" w14:textId="77777777" w:rsidR="00081400" w:rsidRDefault="00081400" w:rsidP="004B5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94CA7F" w14:textId="6AE65890" w:rsidR="005D4B4E" w:rsidRDefault="005D4B4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21E07849" wp14:editId="3B0A9914">
              <wp:simplePos x="0" y="0"/>
              <wp:positionH relativeFrom="page">
                <wp:align>right</wp:align>
              </wp:positionH>
              <wp:positionV relativeFrom="page">
                <wp:posOffset>312420</wp:posOffset>
              </wp:positionV>
              <wp:extent cx="7772400" cy="426720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2672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bCs/>
                              <w:caps/>
                              <w:color w:val="000000" w:themeColor="text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FA653B7" w14:textId="594E5D1B" w:rsidR="005D4B4E" w:rsidRPr="005D4B4E" w:rsidRDefault="005D4B4E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bCs/>
                                  <w:caps/>
                                  <w:color w:val="000000" w:themeColor="text1"/>
                                </w:rPr>
                              </w:pPr>
                              <w:r w:rsidRPr="005D4B4E">
                                <w:rPr>
                                  <w:b/>
                                  <w:bCs/>
                                  <w:caps/>
                                  <w:color w:val="000000" w:themeColor="text1"/>
                                </w:rPr>
                                <w:t>Instructions and Queries for SSMS (Team B)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1E07849" id="Rectangle 197" o:spid="_x0000_s1026" style="position:absolute;margin-left:560.8pt;margin-top:24.6pt;width:612pt;height:33.6pt;z-index:-251657216;visibility:visible;mso-wrap-style:square;mso-width-percent:0;mso-height-percent:0;mso-wrap-distance-left:9.35pt;mso-wrap-distance-top:0;mso-wrap-distance-right:9.35pt;mso-wrap-distance-bottom:0;mso-position-horizontal:right;mso-position-horizontal-relative:page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" o:allowoverlap="f" fillcolor="#4472c4 [3204]" stroked="f" strokeweight="1pt">
              <v:textbox>
                <w:txbxContent>
                  <w:sdt>
                    <w:sdtPr>
                      <w:rPr>
                        <w:b/>
                        <w:bCs/>
                        <w:caps/>
                        <w:color w:val="000000" w:themeColor="text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FA653B7" w14:textId="594E5D1B" w:rsidR="005D4B4E" w:rsidRPr="005D4B4E" w:rsidRDefault="005D4B4E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bCs/>
                            <w:caps/>
                            <w:color w:val="000000" w:themeColor="text1"/>
                          </w:rPr>
                        </w:pPr>
                        <w:r w:rsidRPr="005D4B4E">
                          <w:rPr>
                            <w:b/>
                            <w:bCs/>
                            <w:caps/>
                            <w:color w:val="000000" w:themeColor="text1"/>
                          </w:rPr>
                          <w:t>Instructions and Queries for SSMS (Team B)</w:t>
                        </w:r>
                      </w:p>
                    </w:sdtContent>
                  </w:sdt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zUxMzI0tzA3sTRQ0lEKTi0uzszPAykwqgUATkqcbiwAAAA="/>
  </w:docVars>
  <w:rsids>
    <w:rsidRoot w:val="004B573E"/>
    <w:rsid w:val="00081400"/>
    <w:rsid w:val="0034523A"/>
    <w:rsid w:val="004026C2"/>
    <w:rsid w:val="004B573E"/>
    <w:rsid w:val="004F6905"/>
    <w:rsid w:val="005B2733"/>
    <w:rsid w:val="005D4B4E"/>
    <w:rsid w:val="00713B3F"/>
    <w:rsid w:val="00730921"/>
    <w:rsid w:val="00761BB4"/>
    <w:rsid w:val="008625D0"/>
    <w:rsid w:val="008D2DB7"/>
    <w:rsid w:val="00A235B6"/>
    <w:rsid w:val="00A55AAE"/>
    <w:rsid w:val="00AC05C8"/>
    <w:rsid w:val="00AC5EEE"/>
    <w:rsid w:val="00C56EFB"/>
    <w:rsid w:val="00C8516F"/>
    <w:rsid w:val="00D13F45"/>
    <w:rsid w:val="00D859E5"/>
    <w:rsid w:val="00DC31B9"/>
    <w:rsid w:val="00FF2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0F4C6"/>
  <w15:chartTrackingRefBased/>
  <w15:docId w15:val="{8D023CD6-77C9-47F1-87FC-A522D112B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73E"/>
  </w:style>
  <w:style w:type="paragraph" w:styleId="Footer">
    <w:name w:val="footer"/>
    <w:basedOn w:val="Normal"/>
    <w:link w:val="FooterChar"/>
    <w:uiPriority w:val="99"/>
    <w:unhideWhenUsed/>
    <w:rsid w:val="004B57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2</TotalTime>
  <Pages>16</Pages>
  <Words>2684</Words>
  <Characters>1530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s and Queries for SSMS (Team B)</vt:lpstr>
    </vt:vector>
  </TitlesOfParts>
  <Company/>
  <LinksUpToDate>false</LinksUpToDate>
  <CharactersWithSpaces>1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and Queries for SSMS (Team B)</dc:title>
  <dc:subject/>
  <dc:creator>Awachat, Chetan Haribhau</dc:creator>
  <cp:keywords/>
  <dc:description/>
  <cp:lastModifiedBy>Awachat, Chetan Haribhau</cp:lastModifiedBy>
  <cp:revision>2</cp:revision>
  <dcterms:created xsi:type="dcterms:W3CDTF">2020-10-30T21:04:00Z</dcterms:created>
  <dcterms:modified xsi:type="dcterms:W3CDTF">2020-11-03T22:15:00Z</dcterms:modified>
</cp:coreProperties>
</file>